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5436DC" w14:textId="726C6018" w:rsidR="000A69CF" w:rsidRPr="00D5233F" w:rsidRDefault="00321779" w:rsidP="00D5233F">
      <w:pPr>
        <w:spacing w:line="288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D5233F">
        <w:rPr>
          <w:noProof/>
          <w:sz w:val="20"/>
          <w:szCs w:val="20"/>
          <w:lang w:val="id-ID" w:eastAsia="id-ID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09AE350" wp14:editId="010F6522">
                <wp:simplePos x="0" y="0"/>
                <wp:positionH relativeFrom="column">
                  <wp:posOffset>3657600</wp:posOffset>
                </wp:positionH>
                <wp:positionV relativeFrom="paragraph">
                  <wp:posOffset>5080</wp:posOffset>
                </wp:positionV>
                <wp:extent cx="2971800" cy="0"/>
                <wp:effectExtent l="0" t="0" r="0" b="4445"/>
                <wp:wrapNone/>
                <wp:docPr id="3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A13270" id="Line 11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in,.4pt" to="522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" stroked="f" strokeweight="1pt"/>
            </w:pict>
          </mc:Fallback>
        </mc:AlternateContent>
      </w:r>
      <w:r w:rsidRPr="00D5233F">
        <w:rPr>
          <w:rFonts w:ascii="Arial" w:hAnsi="Arial" w:cs="Arial"/>
          <w:b/>
          <w:sz w:val="20"/>
          <w:szCs w:val="20"/>
          <w:u w:val="single"/>
        </w:rPr>
        <w:t>SURAT  PERNYATAAN</w:t>
      </w:r>
    </w:p>
    <w:p w14:paraId="4DC597D7" w14:textId="77777777" w:rsidR="000A69CF" w:rsidRPr="00D5233F" w:rsidRDefault="000A69CF" w:rsidP="00D5233F">
      <w:pPr>
        <w:tabs>
          <w:tab w:val="left" w:pos="1134"/>
        </w:tabs>
        <w:spacing w:line="288" w:lineRule="auto"/>
        <w:jc w:val="both"/>
        <w:rPr>
          <w:rFonts w:ascii="Arial" w:hAnsi="Arial" w:cs="Arial"/>
          <w:b/>
          <w:sz w:val="20"/>
          <w:szCs w:val="20"/>
        </w:rPr>
      </w:pPr>
    </w:p>
    <w:p w14:paraId="305EFFE7" w14:textId="3DE85637" w:rsidR="000A69CF" w:rsidRPr="00D5233F" w:rsidRDefault="00321779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>Yang bertanda tangan di</w:t>
      </w:r>
      <w:r w:rsidR="00D5233F">
        <w:rPr>
          <w:rFonts w:ascii="Arial" w:hAnsi="Arial" w:cs="Arial"/>
          <w:sz w:val="20"/>
          <w:szCs w:val="20"/>
        </w:rPr>
        <w:t xml:space="preserve"> </w:t>
      </w:r>
      <w:r w:rsidRPr="00D5233F">
        <w:rPr>
          <w:rFonts w:ascii="Arial" w:hAnsi="Arial" w:cs="Arial"/>
          <w:sz w:val="20"/>
          <w:szCs w:val="20"/>
        </w:rPr>
        <w:t>bawah ini</w:t>
      </w:r>
      <w:r w:rsidR="00A43EA9">
        <w:rPr>
          <w:rFonts w:ascii="Arial" w:hAnsi="Arial" w:cs="Arial"/>
          <w:sz w:val="20"/>
          <w:szCs w:val="20"/>
        </w:rPr>
        <w:t xml:space="preserve">, pemegang hak cipta </w:t>
      </w:r>
      <w:r w:rsidR="00A43EA9" w:rsidRPr="00A43EA9">
        <w:rPr>
          <w:rStyle w:val="FootnoteReference"/>
          <w:rFonts w:ascii="Arial" w:hAnsi="Arial" w:cs="Arial"/>
          <w:b/>
          <w:bCs/>
          <w:sz w:val="20"/>
          <w:szCs w:val="20"/>
        </w:rPr>
        <w:footnoteReference w:id="1"/>
      </w:r>
      <w:r w:rsidRPr="00D5233F">
        <w:rPr>
          <w:rFonts w:ascii="Arial" w:hAnsi="Arial" w:cs="Arial"/>
          <w:sz w:val="20"/>
          <w:szCs w:val="20"/>
        </w:rPr>
        <w:t>:</w:t>
      </w:r>
    </w:p>
    <w:p w14:paraId="478C10DE" w14:textId="570BCE95" w:rsidR="000A69CF" w:rsidRPr="005D1537" w:rsidRDefault="00321779" w:rsidP="005D1537">
      <w:pPr>
        <w:pStyle w:val="ListParagraph"/>
        <w:numPr>
          <w:ilvl w:val="0"/>
          <w:numId w:val="11"/>
        </w:numPr>
        <w:ind w:left="567" w:hanging="567"/>
        <w:jc w:val="both"/>
        <w:rPr>
          <w:rFonts w:ascii="Arial" w:hAnsi="Arial" w:cs="Arial"/>
          <w:b/>
          <w:color w:val="FFFFFF"/>
          <w:sz w:val="20"/>
          <w:szCs w:val="20"/>
        </w:rPr>
      </w:pPr>
      <w:r w:rsidRPr="005D1537">
        <w:rPr>
          <w:rFonts w:ascii="Arial" w:hAnsi="Arial" w:cs="Arial"/>
          <w:sz w:val="20"/>
          <w:szCs w:val="20"/>
        </w:rPr>
        <w:t>N a m a</w:t>
      </w:r>
      <w:r w:rsidRPr="005D1537">
        <w:rPr>
          <w:rFonts w:ascii="Arial" w:hAnsi="Arial" w:cs="Arial"/>
          <w:sz w:val="20"/>
          <w:szCs w:val="20"/>
        </w:rPr>
        <w:tab/>
      </w:r>
      <w:r w:rsidRPr="005D1537">
        <w:rPr>
          <w:rFonts w:ascii="Arial" w:hAnsi="Arial" w:cs="Arial"/>
          <w:sz w:val="20"/>
          <w:szCs w:val="20"/>
        </w:rPr>
        <w:tab/>
      </w:r>
      <w:r w:rsidR="00D5233F" w:rsidRPr="005D1537">
        <w:rPr>
          <w:rFonts w:ascii="Arial" w:hAnsi="Arial" w:cs="Arial"/>
          <w:sz w:val="20"/>
          <w:szCs w:val="20"/>
        </w:rPr>
        <w:tab/>
      </w:r>
      <w:r w:rsidR="00D5233F" w:rsidRPr="005D1537">
        <w:rPr>
          <w:rFonts w:ascii="Arial" w:hAnsi="Arial" w:cs="Arial"/>
          <w:sz w:val="20"/>
          <w:szCs w:val="20"/>
        </w:rPr>
        <w:tab/>
      </w:r>
      <w:r w:rsidR="00D5233F" w:rsidRPr="005D1537">
        <w:rPr>
          <w:rFonts w:ascii="Arial" w:hAnsi="Arial" w:cs="Arial"/>
          <w:sz w:val="20"/>
          <w:szCs w:val="20"/>
        </w:rPr>
        <w:tab/>
      </w:r>
      <w:r w:rsidR="00500C40" w:rsidRPr="005D1537">
        <w:rPr>
          <w:rFonts w:ascii="Arial" w:hAnsi="Arial" w:cs="Arial"/>
          <w:sz w:val="20"/>
          <w:szCs w:val="20"/>
        </w:rPr>
        <w:t>:</w:t>
      </w:r>
      <w:r w:rsidR="00500C40" w:rsidRPr="005D1537">
        <w:rPr>
          <w:rFonts w:ascii="Arial" w:hAnsi="Arial" w:cs="Arial"/>
          <w:sz w:val="20"/>
          <w:szCs w:val="20"/>
        </w:rPr>
        <w:tab/>
      </w:r>
      <w:r w:rsidR="00787A76">
        <w:rPr>
          <w:rFonts w:ascii="Arial" w:hAnsi="Arial" w:cs="Arial"/>
          <w:sz w:val="20"/>
          <w:szCs w:val="20"/>
          <w:lang w:val="id-ID"/>
        </w:rPr>
        <w:t>Asep Deddy Supriatna</w:t>
      </w:r>
    </w:p>
    <w:p w14:paraId="636FE738" w14:textId="72D1653C" w:rsidR="000A69CF" w:rsidRPr="007A37D8" w:rsidRDefault="00D5233F" w:rsidP="005D1537">
      <w:pPr>
        <w:ind w:left="567"/>
        <w:jc w:val="both"/>
        <w:rPr>
          <w:rFonts w:ascii="Arial" w:hAnsi="Arial" w:cs="Arial"/>
          <w:sz w:val="20"/>
          <w:szCs w:val="20"/>
          <w:lang w:val="id-ID"/>
        </w:rPr>
      </w:pPr>
      <w:r>
        <w:rPr>
          <w:rFonts w:ascii="Arial" w:hAnsi="Arial" w:cs="Arial"/>
          <w:sz w:val="20"/>
          <w:szCs w:val="20"/>
        </w:rPr>
        <w:t>Kewarganegaraan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321779" w:rsidRPr="00D5233F">
        <w:rPr>
          <w:rFonts w:ascii="Arial" w:hAnsi="Arial" w:cs="Arial"/>
          <w:sz w:val="20"/>
          <w:szCs w:val="20"/>
        </w:rPr>
        <w:t xml:space="preserve">: </w:t>
      </w:r>
      <w:r>
        <w:rPr>
          <w:rFonts w:ascii="Arial" w:hAnsi="Arial" w:cs="Arial"/>
          <w:sz w:val="20"/>
          <w:szCs w:val="20"/>
        </w:rPr>
        <w:tab/>
      </w:r>
      <w:r w:rsidR="007A37D8">
        <w:rPr>
          <w:rFonts w:ascii="Arial" w:hAnsi="Arial" w:cs="Arial"/>
          <w:sz w:val="20"/>
          <w:szCs w:val="20"/>
          <w:lang w:val="id-ID"/>
        </w:rPr>
        <w:t>Indonesia</w:t>
      </w:r>
    </w:p>
    <w:p w14:paraId="099E8BA3" w14:textId="77777777" w:rsidR="00787A76" w:rsidRDefault="00321779" w:rsidP="00787A76">
      <w:pPr>
        <w:ind w:left="567"/>
        <w:rPr>
          <w:rFonts w:ascii="Arial" w:hAnsi="Arial" w:cs="Arial"/>
          <w:sz w:val="20"/>
          <w:szCs w:val="20"/>
          <w:lang w:val="id-ID"/>
        </w:rPr>
      </w:pPr>
      <w:r w:rsidRPr="00D5233F">
        <w:rPr>
          <w:rFonts w:ascii="Arial" w:hAnsi="Arial" w:cs="Arial"/>
          <w:sz w:val="20"/>
          <w:szCs w:val="20"/>
        </w:rPr>
        <w:t>Alamat</w:t>
      </w:r>
      <w:r w:rsidRP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 xml:space="preserve">:  </w:t>
      </w:r>
      <w:r w:rsidR="00D5233F">
        <w:rPr>
          <w:rFonts w:ascii="Arial" w:hAnsi="Arial" w:cs="Arial"/>
          <w:sz w:val="20"/>
          <w:szCs w:val="20"/>
        </w:rPr>
        <w:tab/>
      </w:r>
      <w:r w:rsidR="00787A76" w:rsidRPr="00787A76">
        <w:rPr>
          <w:rFonts w:ascii="Arial" w:hAnsi="Arial" w:cs="Arial"/>
          <w:sz w:val="20"/>
          <w:szCs w:val="20"/>
          <w:lang w:val="id-ID"/>
        </w:rPr>
        <w:t xml:space="preserve">Perum Bumi Cempaka Indah Blok 4 no.30 RT. 001 RW. 013, Kelurahan Lebak </w:t>
      </w:r>
    </w:p>
    <w:p w14:paraId="3C91F2A7" w14:textId="57715FBF" w:rsidR="005D1537" w:rsidRPr="00787A76" w:rsidRDefault="00787A76" w:rsidP="00787A76">
      <w:pPr>
        <w:ind w:left="2839" w:firstLine="1"/>
        <w:rPr>
          <w:rFonts w:ascii="Arial" w:hAnsi="Arial" w:cs="Arial"/>
          <w:sz w:val="20"/>
          <w:szCs w:val="20"/>
          <w:lang w:val="id-ID"/>
        </w:rPr>
      </w:pPr>
      <w:r w:rsidRPr="00787A76">
        <w:rPr>
          <w:rFonts w:ascii="Arial" w:hAnsi="Arial" w:cs="Arial"/>
          <w:sz w:val="20"/>
          <w:szCs w:val="20"/>
          <w:lang w:val="id-ID"/>
        </w:rPr>
        <w:t>Jaya, Kecamatan Karangpawitan Kabupaten Garut, Provinsi Jawa Barat, 44182</w:t>
      </w:r>
    </w:p>
    <w:p w14:paraId="4F65E743" w14:textId="77777777" w:rsidR="005D1537" w:rsidRPr="007A37D8" w:rsidRDefault="005D1537" w:rsidP="005D1537">
      <w:pPr>
        <w:ind w:left="567"/>
        <w:rPr>
          <w:sz w:val="20"/>
          <w:szCs w:val="20"/>
          <w:lang w:val="id-ID"/>
        </w:rPr>
      </w:pPr>
    </w:p>
    <w:p w14:paraId="76651B5A" w14:textId="70751E9B" w:rsidR="005D1537" w:rsidRPr="005D1537" w:rsidRDefault="005D1537" w:rsidP="005D1537">
      <w:pPr>
        <w:pStyle w:val="ListParagraph"/>
        <w:numPr>
          <w:ilvl w:val="0"/>
          <w:numId w:val="11"/>
        </w:numPr>
        <w:ind w:left="567" w:hanging="567"/>
        <w:jc w:val="both"/>
        <w:rPr>
          <w:rFonts w:ascii="Arial" w:hAnsi="Arial" w:cs="Arial"/>
          <w:b/>
          <w:color w:val="FFFFFF"/>
          <w:sz w:val="20"/>
          <w:szCs w:val="20"/>
        </w:rPr>
      </w:pPr>
      <w:r w:rsidRPr="005D1537">
        <w:rPr>
          <w:rFonts w:ascii="Arial" w:hAnsi="Arial" w:cs="Arial"/>
          <w:sz w:val="20"/>
          <w:szCs w:val="20"/>
        </w:rPr>
        <w:t>N a m a</w:t>
      </w:r>
      <w:r w:rsidRPr="005D1537">
        <w:rPr>
          <w:rFonts w:ascii="Arial" w:hAnsi="Arial" w:cs="Arial"/>
          <w:sz w:val="20"/>
          <w:szCs w:val="20"/>
        </w:rPr>
        <w:tab/>
      </w:r>
      <w:r w:rsidRPr="005D1537">
        <w:rPr>
          <w:rFonts w:ascii="Arial" w:hAnsi="Arial" w:cs="Arial"/>
          <w:sz w:val="20"/>
          <w:szCs w:val="20"/>
        </w:rPr>
        <w:tab/>
      </w:r>
      <w:r w:rsidRPr="005D1537">
        <w:rPr>
          <w:rFonts w:ascii="Arial" w:hAnsi="Arial" w:cs="Arial"/>
          <w:sz w:val="20"/>
          <w:szCs w:val="20"/>
        </w:rPr>
        <w:tab/>
      </w:r>
      <w:r w:rsidRPr="005D1537">
        <w:rPr>
          <w:rFonts w:ascii="Arial" w:hAnsi="Arial" w:cs="Arial"/>
          <w:sz w:val="20"/>
          <w:szCs w:val="20"/>
        </w:rPr>
        <w:tab/>
      </w:r>
      <w:r w:rsidRPr="005D1537">
        <w:rPr>
          <w:rFonts w:ascii="Arial" w:hAnsi="Arial" w:cs="Arial"/>
          <w:sz w:val="20"/>
          <w:szCs w:val="20"/>
        </w:rPr>
        <w:tab/>
        <w:t>:</w:t>
      </w:r>
      <w:r w:rsidRPr="005D1537">
        <w:rPr>
          <w:rFonts w:ascii="Arial" w:hAnsi="Arial" w:cs="Arial"/>
          <w:sz w:val="20"/>
          <w:szCs w:val="20"/>
        </w:rPr>
        <w:tab/>
      </w:r>
      <w:r w:rsidR="00787A76">
        <w:rPr>
          <w:rFonts w:ascii="Arial" w:hAnsi="Arial" w:cs="Arial"/>
          <w:sz w:val="20"/>
          <w:szCs w:val="20"/>
          <w:lang w:val="id-ID"/>
        </w:rPr>
        <w:t>Rifan Alamsyah</w:t>
      </w:r>
    </w:p>
    <w:p w14:paraId="1FD73F03" w14:textId="77777777" w:rsidR="005D1537" w:rsidRPr="007A37D8" w:rsidRDefault="005D1537" w:rsidP="005D1537">
      <w:pPr>
        <w:ind w:left="567"/>
        <w:jc w:val="both"/>
        <w:rPr>
          <w:rFonts w:ascii="Arial" w:hAnsi="Arial" w:cs="Arial"/>
          <w:sz w:val="20"/>
          <w:szCs w:val="20"/>
          <w:lang w:val="id-ID"/>
        </w:rPr>
      </w:pPr>
      <w:r>
        <w:rPr>
          <w:rFonts w:ascii="Arial" w:hAnsi="Arial" w:cs="Arial"/>
          <w:sz w:val="20"/>
          <w:szCs w:val="20"/>
        </w:rPr>
        <w:t>Kewarganegaraan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 xml:space="preserve">: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  <w:lang w:val="id-ID"/>
        </w:rPr>
        <w:t>Indonesia</w:t>
      </w:r>
    </w:p>
    <w:p w14:paraId="372E15CD" w14:textId="77777777" w:rsidR="00787A76" w:rsidRPr="00787A76" w:rsidRDefault="005D1537" w:rsidP="00787A76">
      <w:pPr>
        <w:ind w:left="567"/>
        <w:rPr>
          <w:rFonts w:ascii="Arial" w:hAnsi="Arial" w:cs="Arial"/>
          <w:sz w:val="20"/>
          <w:szCs w:val="20"/>
          <w:lang w:val="id-ID"/>
        </w:rPr>
      </w:pPr>
      <w:r w:rsidRPr="00D5233F">
        <w:rPr>
          <w:rFonts w:ascii="Arial" w:hAnsi="Arial" w:cs="Arial"/>
          <w:sz w:val="20"/>
          <w:szCs w:val="20"/>
        </w:rPr>
        <w:t>Alamat</w:t>
      </w:r>
      <w:r w:rsidRP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 xml:space="preserve">:  </w:t>
      </w:r>
      <w:r>
        <w:rPr>
          <w:rFonts w:ascii="Arial" w:hAnsi="Arial" w:cs="Arial"/>
          <w:sz w:val="20"/>
          <w:szCs w:val="20"/>
        </w:rPr>
        <w:tab/>
      </w:r>
      <w:r w:rsidR="00787A76" w:rsidRPr="00787A76">
        <w:rPr>
          <w:rFonts w:ascii="Arial" w:hAnsi="Arial" w:cs="Arial"/>
          <w:sz w:val="20"/>
          <w:szCs w:val="20"/>
          <w:lang w:val="id-ID"/>
        </w:rPr>
        <w:t xml:space="preserve">Kp. Sadang RT. 004 RW. 002, Desa Sadang, Kecamatan </w:t>
      </w:r>
    </w:p>
    <w:p w14:paraId="235DF6A0" w14:textId="5D39DD6D" w:rsidR="000A69CF" w:rsidRDefault="00787A76" w:rsidP="00787A76">
      <w:pPr>
        <w:ind w:left="567"/>
        <w:rPr>
          <w:rFonts w:ascii="Arial" w:hAnsi="Arial" w:cs="Arial"/>
          <w:sz w:val="20"/>
          <w:szCs w:val="20"/>
          <w:lang w:val="id-ID"/>
        </w:rPr>
      </w:pPr>
      <w:r w:rsidRPr="00787A76">
        <w:rPr>
          <w:rFonts w:ascii="Arial" w:hAnsi="Arial" w:cs="Arial"/>
          <w:sz w:val="20"/>
          <w:szCs w:val="20"/>
          <w:lang w:val="id-ID"/>
        </w:rPr>
        <w:tab/>
      </w:r>
      <w:r w:rsidRPr="00787A76">
        <w:rPr>
          <w:rFonts w:ascii="Arial" w:hAnsi="Arial" w:cs="Arial"/>
          <w:sz w:val="20"/>
          <w:szCs w:val="20"/>
          <w:lang w:val="id-ID"/>
        </w:rPr>
        <w:tab/>
      </w:r>
      <w:r w:rsidRPr="00787A76">
        <w:rPr>
          <w:rFonts w:ascii="Arial" w:hAnsi="Arial" w:cs="Arial"/>
          <w:sz w:val="20"/>
          <w:szCs w:val="20"/>
          <w:lang w:val="id-ID"/>
        </w:rPr>
        <w:tab/>
      </w:r>
      <w:r w:rsidRPr="00787A76">
        <w:rPr>
          <w:rFonts w:ascii="Arial" w:hAnsi="Arial" w:cs="Arial"/>
          <w:sz w:val="20"/>
          <w:szCs w:val="20"/>
          <w:lang w:val="id-ID"/>
        </w:rPr>
        <w:tab/>
      </w:r>
      <w:r w:rsidRPr="00787A76">
        <w:rPr>
          <w:rFonts w:ascii="Arial" w:hAnsi="Arial" w:cs="Arial"/>
          <w:sz w:val="20"/>
          <w:szCs w:val="20"/>
          <w:lang w:val="id-ID"/>
        </w:rPr>
        <w:tab/>
        <w:t xml:space="preserve">  </w:t>
      </w:r>
      <w:r>
        <w:rPr>
          <w:rFonts w:ascii="Arial" w:hAnsi="Arial" w:cs="Arial"/>
          <w:sz w:val="20"/>
          <w:szCs w:val="20"/>
          <w:lang w:val="id-ID"/>
        </w:rPr>
        <w:tab/>
      </w:r>
      <w:r>
        <w:rPr>
          <w:rFonts w:ascii="Arial" w:hAnsi="Arial" w:cs="Arial"/>
          <w:sz w:val="20"/>
          <w:szCs w:val="20"/>
          <w:lang w:val="id-ID"/>
        </w:rPr>
        <w:tab/>
      </w:r>
      <w:r>
        <w:rPr>
          <w:rFonts w:ascii="Arial" w:hAnsi="Arial" w:cs="Arial"/>
          <w:sz w:val="20"/>
          <w:szCs w:val="20"/>
          <w:lang w:val="id-ID"/>
        </w:rPr>
        <w:tab/>
      </w:r>
      <w:r>
        <w:rPr>
          <w:rFonts w:ascii="Arial" w:hAnsi="Arial" w:cs="Arial"/>
          <w:sz w:val="20"/>
          <w:szCs w:val="20"/>
          <w:lang w:val="id-ID"/>
        </w:rPr>
        <w:tab/>
      </w:r>
      <w:r w:rsidRPr="00787A76">
        <w:rPr>
          <w:rFonts w:ascii="Arial" w:hAnsi="Arial" w:cs="Arial"/>
          <w:sz w:val="20"/>
          <w:szCs w:val="20"/>
          <w:lang w:val="id-ID"/>
        </w:rPr>
        <w:t>Sucinaraja, Kabupaten Garut, Provinsi Jawa Barat, 44115</w:t>
      </w:r>
    </w:p>
    <w:p w14:paraId="2981250B" w14:textId="77777777" w:rsidR="005D1537" w:rsidRPr="00D5233F" w:rsidRDefault="005D1537" w:rsidP="00D5233F">
      <w:pPr>
        <w:spacing w:line="288" w:lineRule="auto"/>
        <w:rPr>
          <w:rFonts w:ascii="Arial" w:hAnsi="Arial" w:cs="Arial"/>
          <w:sz w:val="20"/>
          <w:szCs w:val="20"/>
          <w:lang w:val="id-ID"/>
        </w:rPr>
      </w:pPr>
    </w:p>
    <w:p w14:paraId="1AD8B2F5" w14:textId="3E49B6EB" w:rsidR="000A69CF" w:rsidRPr="00D5233F" w:rsidRDefault="00DE60AA" w:rsidP="005D1537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ngan ini menyatakan bahwa</w:t>
      </w:r>
      <w:r w:rsidR="00321779" w:rsidRPr="00D5233F">
        <w:rPr>
          <w:rFonts w:ascii="Arial" w:hAnsi="Arial" w:cs="Arial"/>
          <w:sz w:val="20"/>
          <w:szCs w:val="20"/>
        </w:rPr>
        <w:t>:</w:t>
      </w:r>
    </w:p>
    <w:p w14:paraId="065630CE" w14:textId="3AF5E04C" w:rsidR="000A69CF" w:rsidRPr="00D5233F" w:rsidRDefault="00DE60AA" w:rsidP="005D1537">
      <w:pPr>
        <w:numPr>
          <w:ilvl w:val="0"/>
          <w:numId w:val="2"/>
        </w:numPr>
        <w:tabs>
          <w:tab w:val="clear" w:pos="1192"/>
          <w:tab w:val="left" w:pos="567"/>
        </w:tabs>
        <w:ind w:left="0" w:firstLine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arya Cipta yang saya mohonkan</w:t>
      </w:r>
      <w:r w:rsidR="00321779" w:rsidRPr="00D5233F">
        <w:rPr>
          <w:rFonts w:ascii="Arial" w:hAnsi="Arial" w:cs="Arial"/>
          <w:sz w:val="20"/>
          <w:szCs w:val="20"/>
        </w:rPr>
        <w:t>:</w:t>
      </w:r>
    </w:p>
    <w:p w14:paraId="5514B0F1" w14:textId="48C4EFB4" w:rsidR="00500C40" w:rsidRPr="007A37D8" w:rsidRDefault="00321779" w:rsidP="005D1537">
      <w:pPr>
        <w:ind w:left="567"/>
        <w:jc w:val="both"/>
        <w:rPr>
          <w:rFonts w:ascii="Arial" w:hAnsi="Arial" w:cs="Arial"/>
          <w:sz w:val="20"/>
          <w:szCs w:val="20"/>
          <w:lang w:val="id-ID"/>
        </w:rPr>
      </w:pPr>
      <w:r w:rsidRPr="00D5233F">
        <w:rPr>
          <w:rFonts w:ascii="Arial" w:hAnsi="Arial" w:cs="Arial"/>
          <w:sz w:val="20"/>
          <w:szCs w:val="20"/>
        </w:rPr>
        <w:t>Berupa</w:t>
      </w:r>
      <w:r w:rsidRP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 xml:space="preserve">:  </w:t>
      </w:r>
      <w:r w:rsidR="00D5233F">
        <w:rPr>
          <w:rFonts w:ascii="Arial" w:hAnsi="Arial" w:cs="Arial"/>
          <w:sz w:val="20"/>
          <w:szCs w:val="20"/>
        </w:rPr>
        <w:tab/>
      </w:r>
      <w:r w:rsidR="007A37D8" w:rsidRPr="00AA5865">
        <w:rPr>
          <w:rFonts w:ascii="Arial" w:hAnsi="Arial" w:cs="Arial"/>
          <w:b/>
          <w:sz w:val="20"/>
          <w:szCs w:val="20"/>
          <w:lang w:val="id-ID"/>
        </w:rPr>
        <w:t>Karya Tulis</w:t>
      </w:r>
      <w:r w:rsidR="003C5232" w:rsidRPr="00AA5865">
        <w:rPr>
          <w:rFonts w:ascii="Arial" w:hAnsi="Arial" w:cs="Arial"/>
          <w:b/>
          <w:sz w:val="20"/>
          <w:szCs w:val="20"/>
          <w:lang w:val="id-ID"/>
        </w:rPr>
        <w:t xml:space="preserve"> (Artikel</w:t>
      </w:r>
      <w:r w:rsidR="004F67E3" w:rsidRPr="00AA5865">
        <w:rPr>
          <w:rFonts w:ascii="Arial" w:hAnsi="Arial" w:cs="Arial"/>
          <w:b/>
          <w:sz w:val="20"/>
          <w:szCs w:val="20"/>
          <w:lang w:val="id-ID"/>
        </w:rPr>
        <w:t>)</w:t>
      </w:r>
    </w:p>
    <w:p w14:paraId="362D8B86" w14:textId="12F9620C" w:rsidR="007A37D8" w:rsidRPr="00AA5865" w:rsidRDefault="00321779" w:rsidP="00787A76">
      <w:pPr>
        <w:ind w:left="568" w:hanging="1"/>
        <w:jc w:val="both"/>
        <w:rPr>
          <w:rFonts w:ascii="Arial" w:hAnsi="Arial" w:cs="Arial"/>
          <w:b/>
          <w:sz w:val="20"/>
          <w:szCs w:val="20"/>
          <w:lang w:val="id-ID"/>
        </w:rPr>
      </w:pPr>
      <w:r w:rsidRPr="00D5233F">
        <w:rPr>
          <w:rFonts w:ascii="Arial" w:hAnsi="Arial" w:cs="Arial"/>
          <w:sz w:val="20"/>
          <w:szCs w:val="20"/>
        </w:rPr>
        <w:t xml:space="preserve">Berjudul       </w:t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46056C" w:rsidRPr="00D5233F">
        <w:rPr>
          <w:rFonts w:ascii="Arial" w:hAnsi="Arial" w:cs="Arial"/>
          <w:sz w:val="20"/>
          <w:szCs w:val="20"/>
        </w:rPr>
        <w:t xml:space="preserve">:  </w:t>
      </w:r>
      <w:r w:rsidR="00D5233F">
        <w:rPr>
          <w:rFonts w:ascii="Arial" w:hAnsi="Arial" w:cs="Arial"/>
          <w:sz w:val="20"/>
          <w:szCs w:val="20"/>
        </w:rPr>
        <w:tab/>
      </w:r>
      <w:r w:rsidR="00F6280C" w:rsidRPr="00FD6179">
        <w:rPr>
          <w:rFonts w:ascii="Arial" w:hAnsi="Arial" w:cs="Arial"/>
          <w:b/>
          <w:sz w:val="20"/>
          <w:szCs w:val="20"/>
          <w:lang w:val="id-ID"/>
        </w:rPr>
        <w:t xml:space="preserve">Rancang Bangun </w:t>
      </w:r>
      <w:r w:rsidR="00787A76">
        <w:rPr>
          <w:rFonts w:ascii="Arial" w:hAnsi="Arial" w:cs="Arial"/>
          <w:b/>
          <w:sz w:val="20"/>
          <w:szCs w:val="20"/>
          <w:lang w:val="id-ID"/>
        </w:rPr>
        <w:t xml:space="preserve">Sistem Informasi </w:t>
      </w:r>
      <w:r w:rsidR="00787A76" w:rsidRPr="00787A76">
        <w:rPr>
          <w:rFonts w:ascii="Arial" w:hAnsi="Arial" w:cs="Arial"/>
          <w:b/>
          <w:i/>
          <w:iCs/>
          <w:sz w:val="20"/>
          <w:szCs w:val="20"/>
          <w:lang w:val="id-ID"/>
        </w:rPr>
        <w:t>Tryout</w:t>
      </w:r>
      <w:r w:rsidR="00787A76">
        <w:rPr>
          <w:rFonts w:ascii="Arial" w:hAnsi="Arial" w:cs="Arial"/>
          <w:b/>
          <w:sz w:val="20"/>
          <w:szCs w:val="20"/>
          <w:lang w:val="id-ID"/>
        </w:rPr>
        <w:t xml:space="preserve"> Untuk Soal CPNS Berbasis </w:t>
      </w:r>
      <w:r w:rsidR="00787A76" w:rsidRPr="00787A76">
        <w:rPr>
          <w:rFonts w:ascii="Arial" w:hAnsi="Arial" w:cs="Arial"/>
          <w:b/>
          <w:i/>
          <w:iCs/>
          <w:sz w:val="20"/>
          <w:szCs w:val="20"/>
          <w:lang w:val="id-ID"/>
        </w:rPr>
        <w:t>WE</w:t>
      </w:r>
      <w:r w:rsidR="00787A76">
        <w:rPr>
          <w:rFonts w:ascii="Arial" w:hAnsi="Arial" w:cs="Arial"/>
          <w:b/>
          <w:i/>
          <w:iCs/>
          <w:sz w:val="20"/>
          <w:szCs w:val="20"/>
          <w:lang w:val="id-ID"/>
        </w:rPr>
        <w:t>B</w:t>
      </w:r>
    </w:p>
    <w:p w14:paraId="225AB58E" w14:textId="77777777" w:rsidR="00500C40" w:rsidRPr="00D5233F" w:rsidRDefault="00500C40" w:rsidP="005D1537">
      <w:pPr>
        <w:tabs>
          <w:tab w:val="left" w:pos="1134"/>
          <w:tab w:val="left" w:pos="1980"/>
        </w:tabs>
        <w:jc w:val="both"/>
        <w:rPr>
          <w:rFonts w:ascii="Arial" w:hAnsi="Arial" w:cs="Arial"/>
          <w:sz w:val="20"/>
          <w:szCs w:val="20"/>
        </w:rPr>
      </w:pPr>
    </w:p>
    <w:p w14:paraId="662F8F44" w14:textId="5838A890" w:rsidR="003F3497" w:rsidRPr="00D5233F" w:rsidRDefault="003F3497" w:rsidP="005D1537">
      <w:pPr>
        <w:pStyle w:val="ListParagraph"/>
        <w:numPr>
          <w:ilvl w:val="0"/>
          <w:numId w:val="9"/>
        </w:numPr>
        <w:ind w:left="1134" w:hanging="566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>Tidak meniru dan tidak sama secara esensial dengan Karya Cipta milik pihak lain atau obyek kekayaan intelektual lainnya sebagaimana dimaksud dalam Pasal 68 ayat (2);</w:t>
      </w:r>
    </w:p>
    <w:p w14:paraId="68C0D9D4" w14:textId="3C1E07C6" w:rsidR="003F3497" w:rsidRPr="00D5233F" w:rsidRDefault="003F3497" w:rsidP="005D1537">
      <w:pPr>
        <w:pStyle w:val="ListParagraph"/>
        <w:numPr>
          <w:ilvl w:val="0"/>
          <w:numId w:val="9"/>
        </w:numPr>
        <w:ind w:left="1134" w:hanging="566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>Bukan merupakan Ekspresi Budaya Tradisional sebagaimana dimaksud dalam Pasal 38;</w:t>
      </w:r>
    </w:p>
    <w:p w14:paraId="21FA78C6" w14:textId="7BA011BC" w:rsidR="003F3497" w:rsidRPr="00D5233F" w:rsidRDefault="003F3497" w:rsidP="005D1537">
      <w:pPr>
        <w:pStyle w:val="ListParagraph"/>
        <w:numPr>
          <w:ilvl w:val="0"/>
          <w:numId w:val="9"/>
        </w:numPr>
        <w:ind w:left="1134" w:hanging="566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>Bukan merupakan Ciptaan yang tidak diketahui penciptanya sebagaimana dimaksud dalam Pasal 39;</w:t>
      </w:r>
    </w:p>
    <w:p w14:paraId="66A6E240" w14:textId="73747D8D" w:rsidR="003F3497" w:rsidRPr="00D5233F" w:rsidRDefault="003F3497" w:rsidP="005D1537">
      <w:pPr>
        <w:pStyle w:val="ListParagraph"/>
        <w:numPr>
          <w:ilvl w:val="0"/>
          <w:numId w:val="9"/>
        </w:numPr>
        <w:ind w:left="1134" w:hanging="566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>Bukan merupakan hasil karya yang tidak dilindungi Hak Cipta sebagaimana dimaksud dalam Pasal 41 dan 42;</w:t>
      </w:r>
    </w:p>
    <w:p w14:paraId="2B42944F" w14:textId="77777777" w:rsidR="003F3497" w:rsidRPr="00D5233F" w:rsidRDefault="003F3497" w:rsidP="005D1537">
      <w:pPr>
        <w:pStyle w:val="ListParagraph"/>
        <w:numPr>
          <w:ilvl w:val="0"/>
          <w:numId w:val="9"/>
        </w:numPr>
        <w:ind w:left="1134" w:hanging="566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>Bukan merupakan Ciptaan seni lukis yang berupa logo atau tanda pembeda yang digunakan sebagai merek dalam perdagangan barang/jasa atau digunakan sebagai lambang organisasi, badan usaha, atau badan hukum sebagaimana dimaksud dalam Pasal 65 dan;</w:t>
      </w:r>
    </w:p>
    <w:p w14:paraId="0D368599" w14:textId="00E437E7" w:rsidR="000A69CF" w:rsidRPr="00D5233F" w:rsidRDefault="003F3497" w:rsidP="005D1537">
      <w:pPr>
        <w:pStyle w:val="ListParagraph"/>
        <w:numPr>
          <w:ilvl w:val="0"/>
          <w:numId w:val="9"/>
        </w:numPr>
        <w:ind w:left="1134" w:hanging="566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>Bukan merupakan Ciptaan yang melanggar norma agama, norma susila, ketertiban umum, pertahanan dan keamanan negara atau melanggar peraturan perundang-undangan sebagaimana dimaksud dalam</w:t>
      </w:r>
      <w:r w:rsidR="00DE60AA">
        <w:rPr>
          <w:rFonts w:ascii="Arial" w:hAnsi="Arial" w:cs="Arial"/>
          <w:sz w:val="20"/>
          <w:szCs w:val="20"/>
        </w:rPr>
        <w:t xml:space="preserve"> Pasal 74 ayat (1) huruf d </w:t>
      </w:r>
      <w:r w:rsidRPr="00D5233F">
        <w:rPr>
          <w:rFonts w:ascii="Arial" w:hAnsi="Arial" w:cs="Arial"/>
          <w:sz w:val="20"/>
          <w:szCs w:val="20"/>
        </w:rPr>
        <w:t>Undang-Undang Nomor 28 Tahun 2014 tentang Hak Cipta.</w:t>
      </w:r>
    </w:p>
    <w:p w14:paraId="66EF18E1" w14:textId="4628C801" w:rsidR="00121741" w:rsidRPr="00AA1155" w:rsidRDefault="00121741" w:rsidP="005D1537">
      <w:pPr>
        <w:tabs>
          <w:tab w:val="left" w:pos="720"/>
          <w:tab w:val="left" w:pos="900"/>
          <w:tab w:val="left" w:pos="1134"/>
          <w:tab w:val="left" w:pos="1980"/>
        </w:tabs>
        <w:jc w:val="both"/>
        <w:rPr>
          <w:rFonts w:ascii="Arial" w:hAnsi="Arial" w:cs="Arial"/>
          <w:sz w:val="14"/>
          <w:szCs w:val="14"/>
        </w:rPr>
      </w:pPr>
    </w:p>
    <w:p w14:paraId="53655877" w14:textId="05AAA9AA" w:rsidR="00D5233F" w:rsidRDefault="00121741" w:rsidP="005D1537">
      <w:pPr>
        <w:numPr>
          <w:ilvl w:val="0"/>
          <w:numId w:val="4"/>
        </w:numPr>
        <w:tabs>
          <w:tab w:val="clear" w:pos="624"/>
          <w:tab w:val="num" w:pos="567"/>
        </w:tabs>
        <w:ind w:left="567" w:hanging="567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>Sebagai pemohon mempunyai kewajiban untuk menyimpan asli contoh ciptaan yang dimohonkan dan harus memberikan apabila dibutuhkan untuk kepentingan penyelesaian sengketa perdata maupun pidana sesuai dengan ketentuan perundang-undangan.</w:t>
      </w:r>
    </w:p>
    <w:p w14:paraId="7ADB2B20" w14:textId="77777777" w:rsidR="00D5233F" w:rsidRPr="00AA1155" w:rsidRDefault="00D5233F" w:rsidP="005D1537">
      <w:pPr>
        <w:ind w:left="567"/>
        <w:jc w:val="both"/>
        <w:rPr>
          <w:rFonts w:ascii="Arial" w:hAnsi="Arial" w:cs="Arial"/>
          <w:sz w:val="16"/>
          <w:szCs w:val="16"/>
        </w:rPr>
      </w:pPr>
    </w:p>
    <w:p w14:paraId="68C57B66" w14:textId="3836C639" w:rsidR="00D5233F" w:rsidRDefault="00321779" w:rsidP="005D1537">
      <w:pPr>
        <w:numPr>
          <w:ilvl w:val="0"/>
          <w:numId w:val="4"/>
        </w:numPr>
        <w:tabs>
          <w:tab w:val="clear" w:pos="624"/>
          <w:tab w:val="num" w:pos="567"/>
        </w:tabs>
        <w:ind w:left="567" w:hanging="567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Karya Cipta yang saya mohonkan pada Angka 1 tersebut di atas tidak pernah </w:t>
      </w:r>
      <w:r w:rsidR="00DE60AA">
        <w:rPr>
          <w:rFonts w:ascii="Arial" w:hAnsi="Arial" w:cs="Arial"/>
          <w:sz w:val="20"/>
          <w:szCs w:val="20"/>
        </w:rPr>
        <w:t>dan tidak sedang dalam sengketa</w:t>
      </w:r>
      <w:r w:rsidRPr="00D5233F">
        <w:rPr>
          <w:rFonts w:ascii="Arial" w:hAnsi="Arial" w:cs="Arial"/>
          <w:sz w:val="20"/>
          <w:szCs w:val="20"/>
        </w:rPr>
        <w:t xml:space="preserve"> </w:t>
      </w:r>
      <w:r w:rsidR="00591B1F" w:rsidRPr="00D5233F">
        <w:rPr>
          <w:rFonts w:ascii="Arial" w:hAnsi="Arial" w:cs="Arial"/>
          <w:sz w:val="20"/>
          <w:szCs w:val="20"/>
        </w:rPr>
        <w:t>p</w:t>
      </w:r>
      <w:r w:rsidRPr="00D5233F">
        <w:rPr>
          <w:rFonts w:ascii="Arial" w:hAnsi="Arial" w:cs="Arial"/>
          <w:sz w:val="20"/>
          <w:szCs w:val="20"/>
        </w:rPr>
        <w:t>idana dan/</w:t>
      </w:r>
      <w:r w:rsidR="00591B1F" w:rsidRPr="00D5233F">
        <w:rPr>
          <w:rFonts w:ascii="Arial" w:hAnsi="Arial" w:cs="Arial"/>
          <w:sz w:val="20"/>
          <w:szCs w:val="20"/>
        </w:rPr>
        <w:t>atau perdata di Pengadilan</w:t>
      </w:r>
      <w:r w:rsidR="00500C40">
        <w:rPr>
          <w:rFonts w:ascii="Arial" w:hAnsi="Arial" w:cs="Arial"/>
          <w:sz w:val="20"/>
          <w:szCs w:val="20"/>
        </w:rPr>
        <w:t>.</w:t>
      </w:r>
    </w:p>
    <w:p w14:paraId="77277AA7" w14:textId="77777777" w:rsidR="00D5233F" w:rsidRDefault="00D5233F" w:rsidP="005D1537">
      <w:pPr>
        <w:pStyle w:val="ListParagraph"/>
        <w:rPr>
          <w:rFonts w:ascii="Arial" w:hAnsi="Arial" w:cs="Arial"/>
          <w:sz w:val="20"/>
          <w:szCs w:val="20"/>
        </w:rPr>
      </w:pPr>
    </w:p>
    <w:p w14:paraId="34CA28C5" w14:textId="68B87B84" w:rsidR="000A69CF" w:rsidRPr="00D5233F" w:rsidRDefault="00321779" w:rsidP="005D1537">
      <w:pPr>
        <w:numPr>
          <w:ilvl w:val="0"/>
          <w:numId w:val="4"/>
        </w:numPr>
        <w:tabs>
          <w:tab w:val="clear" w:pos="624"/>
          <w:tab w:val="num" w:pos="567"/>
        </w:tabs>
        <w:ind w:left="567" w:hanging="567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Dalam hal ketentuan sebagaimana dimaksud dalam Angka 1 dan Angka </w:t>
      </w:r>
      <w:r w:rsidR="00121741" w:rsidRPr="00D5233F">
        <w:rPr>
          <w:rFonts w:ascii="Arial" w:hAnsi="Arial" w:cs="Arial"/>
          <w:sz w:val="20"/>
          <w:szCs w:val="20"/>
        </w:rPr>
        <w:t>3</w:t>
      </w:r>
      <w:r w:rsidRPr="00D5233F">
        <w:rPr>
          <w:rFonts w:ascii="Arial" w:hAnsi="Arial" w:cs="Arial"/>
          <w:sz w:val="20"/>
          <w:szCs w:val="20"/>
        </w:rPr>
        <w:t xml:space="preserve"> tersebut di atas saya / kami langgar, maka saya / kami bersedia secara sukarela </w:t>
      </w:r>
      <w:r w:rsidR="00DE60AA">
        <w:rPr>
          <w:rFonts w:ascii="Arial" w:hAnsi="Arial" w:cs="Arial"/>
          <w:sz w:val="20"/>
          <w:szCs w:val="20"/>
        </w:rPr>
        <w:t>bahwa</w:t>
      </w:r>
      <w:r w:rsidRPr="00D5233F">
        <w:rPr>
          <w:rFonts w:ascii="Arial" w:hAnsi="Arial" w:cs="Arial"/>
          <w:sz w:val="20"/>
          <w:szCs w:val="20"/>
        </w:rPr>
        <w:t>:</w:t>
      </w:r>
    </w:p>
    <w:p w14:paraId="4A8ACFBA" w14:textId="77777777" w:rsidR="000A69CF" w:rsidRPr="00D5233F" w:rsidRDefault="00321779" w:rsidP="005D1537">
      <w:pPr>
        <w:numPr>
          <w:ilvl w:val="1"/>
          <w:numId w:val="10"/>
        </w:numPr>
        <w:tabs>
          <w:tab w:val="clear" w:pos="1077"/>
        </w:tabs>
        <w:ind w:left="1134" w:hanging="567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permohonan karya cipta yang saya ajukan dianggap ditarik kembali; atau </w:t>
      </w:r>
    </w:p>
    <w:p w14:paraId="4A4FFB52" w14:textId="2FC8BE16" w:rsidR="000A69CF" w:rsidRDefault="00321779" w:rsidP="005D1537">
      <w:pPr>
        <w:numPr>
          <w:ilvl w:val="1"/>
          <w:numId w:val="10"/>
        </w:numPr>
        <w:tabs>
          <w:tab w:val="clear" w:pos="1077"/>
        </w:tabs>
        <w:ind w:left="1134" w:hanging="567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Karya Cipta yang telah terdaftar dalam Daftar Umum Ciptaan Direktorat Hak Cipta, Direktorat Jenderal Hak Kekayaan Intelektual, Kementerian Hukum Dan Hak Asasi Manusia </w:t>
      </w:r>
      <w:r w:rsidR="00F40CD6" w:rsidRPr="00D5233F">
        <w:rPr>
          <w:rFonts w:ascii="Arial" w:hAnsi="Arial" w:cs="Arial"/>
          <w:sz w:val="20"/>
          <w:szCs w:val="20"/>
        </w:rPr>
        <w:t xml:space="preserve">R.I </w:t>
      </w:r>
      <w:r w:rsidRPr="00D5233F">
        <w:rPr>
          <w:rFonts w:ascii="Arial" w:hAnsi="Arial" w:cs="Arial"/>
          <w:sz w:val="20"/>
          <w:szCs w:val="20"/>
        </w:rPr>
        <w:t>dihapuskan sesuai deng</w:t>
      </w:r>
      <w:r w:rsidR="00500C40">
        <w:rPr>
          <w:rFonts w:ascii="Arial" w:hAnsi="Arial" w:cs="Arial"/>
          <w:sz w:val="20"/>
          <w:szCs w:val="20"/>
        </w:rPr>
        <w:t>an ketentuan perundang-undangan</w:t>
      </w:r>
      <w:r w:rsidRPr="00D5233F">
        <w:rPr>
          <w:rFonts w:ascii="Arial" w:hAnsi="Arial" w:cs="Arial"/>
          <w:sz w:val="20"/>
          <w:szCs w:val="20"/>
        </w:rPr>
        <w:t xml:space="preserve"> yang berlaku.</w:t>
      </w:r>
    </w:p>
    <w:p w14:paraId="43311BA6" w14:textId="3382F4A6" w:rsidR="005A6E68" w:rsidRPr="00D5233F" w:rsidRDefault="005A6E68" w:rsidP="005D1537">
      <w:pPr>
        <w:numPr>
          <w:ilvl w:val="1"/>
          <w:numId w:val="10"/>
        </w:numPr>
        <w:tabs>
          <w:tab w:val="clear" w:pos="1077"/>
        </w:tabs>
        <w:ind w:left="1134" w:hanging="56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alam hal kepemilikan Hak Cipta yang dimohonkan secara elektronik sedang dalam berperkara dan/atau sedang dalam gugatan di Pengadilan maka status kepemilikan surat pencatatan elektronik tersebut ditangguhkan menunggu putusan Pengadilan yang berkekuatan hukum tetap.</w:t>
      </w:r>
    </w:p>
    <w:p w14:paraId="79695014" w14:textId="77777777" w:rsidR="000A69CF" w:rsidRPr="00D5233F" w:rsidRDefault="000A69CF" w:rsidP="005D1537">
      <w:pPr>
        <w:jc w:val="both"/>
        <w:rPr>
          <w:rFonts w:ascii="Arial" w:hAnsi="Arial" w:cs="Arial"/>
          <w:sz w:val="20"/>
          <w:szCs w:val="20"/>
        </w:rPr>
      </w:pPr>
    </w:p>
    <w:p w14:paraId="114C3A01" w14:textId="60DB4A08" w:rsidR="000A69CF" w:rsidRDefault="00321779" w:rsidP="005D1537">
      <w:pPr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>Demikian Surat pernyataan ini saya/kami buat dengan sebenarnya dan untuk dipergunakan sebagimana mestinya.</w:t>
      </w:r>
    </w:p>
    <w:p w14:paraId="41E68CC0" w14:textId="77777777" w:rsidR="00500C40" w:rsidRDefault="00500C40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429E49CE" w14:textId="77777777" w:rsidR="005D1537" w:rsidRDefault="005D1537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4D824385" w14:textId="77777777" w:rsidR="005D1537" w:rsidRDefault="005D1537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44B27093" w14:textId="2D913757" w:rsidR="00500C40" w:rsidRDefault="00291DBE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7A37D8">
        <w:rPr>
          <w:rFonts w:ascii="Arial" w:hAnsi="Arial" w:cs="Arial"/>
          <w:sz w:val="20"/>
          <w:szCs w:val="20"/>
          <w:lang w:val="id-ID"/>
        </w:rPr>
        <w:t>Garut</w:t>
      </w:r>
      <w:r>
        <w:rPr>
          <w:rFonts w:ascii="Arial" w:hAnsi="Arial" w:cs="Arial"/>
          <w:sz w:val="20"/>
          <w:szCs w:val="20"/>
        </w:rPr>
        <w:t xml:space="preserve">, </w:t>
      </w:r>
      <w:r w:rsidR="00F6280C">
        <w:rPr>
          <w:rFonts w:ascii="Arial" w:hAnsi="Arial" w:cs="Arial"/>
          <w:sz w:val="20"/>
          <w:szCs w:val="20"/>
          <w:lang w:val="id-ID"/>
        </w:rPr>
        <w:t>2</w:t>
      </w:r>
      <w:r w:rsidR="00B64FED">
        <w:rPr>
          <w:rFonts w:ascii="Arial" w:hAnsi="Arial" w:cs="Arial"/>
          <w:sz w:val="20"/>
          <w:szCs w:val="20"/>
          <w:lang w:val="id-ID"/>
        </w:rPr>
        <w:t>8</w:t>
      </w:r>
      <w:r w:rsidR="00F6280C">
        <w:rPr>
          <w:rFonts w:ascii="Arial" w:hAnsi="Arial" w:cs="Arial"/>
          <w:sz w:val="20"/>
          <w:szCs w:val="20"/>
          <w:lang w:val="id-ID"/>
        </w:rPr>
        <w:t xml:space="preserve"> </w:t>
      </w:r>
      <w:r w:rsidR="00B64FED">
        <w:rPr>
          <w:rFonts w:ascii="Arial" w:hAnsi="Arial" w:cs="Arial"/>
          <w:sz w:val="20"/>
          <w:szCs w:val="20"/>
          <w:lang w:val="id-ID"/>
        </w:rPr>
        <w:t xml:space="preserve">September </w:t>
      </w:r>
      <w:r w:rsidR="00F6280C">
        <w:rPr>
          <w:rFonts w:ascii="Arial" w:hAnsi="Arial" w:cs="Arial"/>
          <w:sz w:val="20"/>
          <w:szCs w:val="20"/>
          <w:lang w:val="id-ID"/>
        </w:rPr>
        <w:t>20</w:t>
      </w:r>
      <w:r w:rsidR="00B64FED">
        <w:rPr>
          <w:rFonts w:ascii="Arial" w:hAnsi="Arial" w:cs="Arial"/>
          <w:sz w:val="20"/>
          <w:szCs w:val="20"/>
          <w:lang w:val="id-ID"/>
        </w:rPr>
        <w:t>20</w:t>
      </w:r>
    </w:p>
    <w:p w14:paraId="76216C53" w14:textId="0F50A0F0" w:rsidR="00500C40" w:rsidRDefault="00500C40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233ACEDC" w14:textId="221EA631" w:rsidR="00787A76" w:rsidRDefault="00787A76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0CDA583B" w14:textId="2F778C47" w:rsidR="00787A76" w:rsidRDefault="00787A76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184D4627" w14:textId="77777777" w:rsidR="00787A76" w:rsidRDefault="00787A76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39FC22D2" w14:textId="29EFCC9F" w:rsidR="00500C40" w:rsidRDefault="00500C40" w:rsidP="005D1537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  <w:r>
        <w:rPr>
          <w:rFonts w:ascii="Arial" w:hAnsi="Arial" w:cs="Arial"/>
          <w:sz w:val="20"/>
          <w:szCs w:val="20"/>
        </w:rPr>
        <w:tab/>
      </w:r>
      <w:r w:rsidR="005D1537">
        <w:rPr>
          <w:rFonts w:ascii="Arial" w:hAnsi="Arial" w:cs="Arial"/>
          <w:sz w:val="20"/>
          <w:szCs w:val="20"/>
          <w:lang w:val="id-ID"/>
        </w:rPr>
        <w:t>Pemegang Hak Cipta</w:t>
      </w:r>
    </w:p>
    <w:p w14:paraId="179AE2B8" w14:textId="77777777" w:rsidR="005D1537" w:rsidRPr="005D1537" w:rsidRDefault="005D1537" w:rsidP="005D1537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4E611787" w14:textId="5E650672" w:rsidR="00A43EA9" w:rsidRDefault="00A43EA9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tbl>
      <w:tblPr>
        <w:tblStyle w:val="TableGrid"/>
        <w:tblW w:w="0" w:type="auto"/>
        <w:tblInd w:w="-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567"/>
        <w:gridCol w:w="5897"/>
        <w:gridCol w:w="3736"/>
      </w:tblGrid>
      <w:tr w:rsidR="00A43EA9" w14:paraId="11CFCE44" w14:textId="77777777" w:rsidTr="00A43EA9">
        <w:trPr>
          <w:trHeight w:val="563"/>
        </w:trPr>
        <w:tc>
          <w:tcPr>
            <w:tcW w:w="567" w:type="dxa"/>
            <w:vAlign w:val="center"/>
          </w:tcPr>
          <w:p w14:paraId="14398551" w14:textId="53F9A495" w:rsidR="00A43EA9" w:rsidRDefault="00A43EA9" w:rsidP="00A43EA9">
            <w:pPr>
              <w:tabs>
                <w:tab w:val="center" w:pos="7938"/>
              </w:tabs>
              <w:spacing w:line="288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No</w:t>
            </w:r>
          </w:p>
        </w:tc>
        <w:tc>
          <w:tcPr>
            <w:tcW w:w="5897" w:type="dxa"/>
            <w:vAlign w:val="center"/>
          </w:tcPr>
          <w:p w14:paraId="63FA1BDB" w14:textId="3A13D53E" w:rsidR="00A43EA9" w:rsidRDefault="00A43EA9" w:rsidP="00A43EA9">
            <w:pPr>
              <w:tabs>
                <w:tab w:val="center" w:pos="7938"/>
              </w:tabs>
              <w:spacing w:line="288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a Lengkap</w:t>
            </w:r>
          </w:p>
        </w:tc>
        <w:tc>
          <w:tcPr>
            <w:tcW w:w="3736" w:type="dxa"/>
            <w:vAlign w:val="center"/>
          </w:tcPr>
          <w:p w14:paraId="0D0B9E97" w14:textId="21CA5080" w:rsidR="00A43EA9" w:rsidRDefault="00A43EA9" w:rsidP="00A43EA9">
            <w:pPr>
              <w:tabs>
                <w:tab w:val="center" w:pos="7938"/>
              </w:tabs>
              <w:spacing w:line="288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nda Tangan</w:t>
            </w:r>
          </w:p>
        </w:tc>
      </w:tr>
      <w:tr w:rsidR="00A43EA9" w14:paraId="76289D45" w14:textId="77777777" w:rsidTr="00F26C55">
        <w:trPr>
          <w:trHeight w:val="1710"/>
        </w:trPr>
        <w:tc>
          <w:tcPr>
            <w:tcW w:w="567" w:type="dxa"/>
          </w:tcPr>
          <w:p w14:paraId="36EBF3BD" w14:textId="742E105D" w:rsidR="00A43EA9" w:rsidRDefault="00A43EA9" w:rsidP="00A43EA9">
            <w:pPr>
              <w:tabs>
                <w:tab w:val="center" w:pos="7938"/>
              </w:tabs>
              <w:spacing w:line="288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5897" w:type="dxa"/>
          </w:tcPr>
          <w:p w14:paraId="6C28BE26" w14:textId="7BD84D5B" w:rsidR="00A43EA9" w:rsidRPr="007A37D8" w:rsidRDefault="00787A76" w:rsidP="00F26C55">
            <w:pPr>
              <w:tabs>
                <w:tab w:val="center" w:pos="7938"/>
              </w:tabs>
              <w:jc w:val="both"/>
              <w:rPr>
                <w:rFonts w:ascii="Arial" w:hAnsi="Arial" w:cs="Arial"/>
                <w:sz w:val="20"/>
                <w:szCs w:val="20"/>
                <w:lang w:val="id-ID"/>
              </w:rPr>
            </w:pPr>
            <w:r>
              <w:rPr>
                <w:rFonts w:ascii="Arial" w:hAnsi="Arial" w:cs="Arial"/>
                <w:sz w:val="20"/>
                <w:szCs w:val="20"/>
                <w:lang w:val="id-ID"/>
              </w:rPr>
              <w:t>Asep Deddy Supriatna</w:t>
            </w:r>
          </w:p>
        </w:tc>
        <w:tc>
          <w:tcPr>
            <w:tcW w:w="3736" w:type="dxa"/>
          </w:tcPr>
          <w:p w14:paraId="381AE459" w14:textId="77777777" w:rsidR="00F6280C" w:rsidRDefault="00F6280C" w:rsidP="00F26C55">
            <w:pPr>
              <w:tabs>
                <w:tab w:val="center" w:pos="7938"/>
              </w:tabs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  <w:p w14:paraId="5B94ED3B" w14:textId="77777777" w:rsidR="00F6280C" w:rsidRDefault="00F6280C" w:rsidP="00F26C55">
            <w:pPr>
              <w:tabs>
                <w:tab w:val="center" w:pos="7938"/>
              </w:tabs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  <w:p w14:paraId="7B5DD79B" w14:textId="77777777" w:rsidR="00F6280C" w:rsidRDefault="00F6280C" w:rsidP="00F26C55">
            <w:pPr>
              <w:tabs>
                <w:tab w:val="center" w:pos="7938"/>
              </w:tabs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  <w:p w14:paraId="5A255A15" w14:textId="77777777" w:rsidR="00F6280C" w:rsidRDefault="00F6280C" w:rsidP="00F26C55">
            <w:pPr>
              <w:tabs>
                <w:tab w:val="center" w:pos="7938"/>
              </w:tabs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  <w:p w14:paraId="65FDAC5F" w14:textId="77777777" w:rsidR="005D1537" w:rsidRDefault="00F6280C" w:rsidP="00F26C55">
            <w:pPr>
              <w:tabs>
                <w:tab w:val="center" w:pos="7938"/>
              </w:tabs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>
              <w:rPr>
                <w:rFonts w:ascii="Arial" w:hAnsi="Arial" w:cs="Arial"/>
                <w:sz w:val="20"/>
                <w:szCs w:val="20"/>
                <w:lang w:val="id-ID"/>
              </w:rPr>
              <w:t>Materai 6000</w:t>
            </w:r>
          </w:p>
          <w:p w14:paraId="4FCAA30F" w14:textId="77777777" w:rsidR="00F6280C" w:rsidRDefault="00F6280C" w:rsidP="00F26C55">
            <w:pPr>
              <w:tabs>
                <w:tab w:val="center" w:pos="7938"/>
              </w:tabs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  <w:p w14:paraId="2BDE5B87" w14:textId="77777777" w:rsidR="00F6280C" w:rsidRDefault="00F6280C" w:rsidP="00F26C55">
            <w:pPr>
              <w:tabs>
                <w:tab w:val="center" w:pos="7938"/>
              </w:tabs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  <w:p w14:paraId="73F39B75" w14:textId="77777777" w:rsidR="00F6280C" w:rsidRDefault="00F6280C" w:rsidP="00F26C55">
            <w:pPr>
              <w:tabs>
                <w:tab w:val="center" w:pos="7938"/>
              </w:tabs>
              <w:rPr>
                <w:rFonts w:ascii="Arial" w:hAnsi="Arial" w:cs="Arial"/>
                <w:sz w:val="20"/>
                <w:szCs w:val="20"/>
                <w:lang w:val="id-ID"/>
              </w:rPr>
            </w:pPr>
          </w:p>
          <w:p w14:paraId="7213A187" w14:textId="5B3A7CC0" w:rsidR="00F6280C" w:rsidRDefault="00F6280C" w:rsidP="00F26C55">
            <w:pPr>
              <w:tabs>
                <w:tab w:val="center" w:pos="7938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43EA9" w14:paraId="05F464D9" w14:textId="77777777" w:rsidTr="00A43EA9">
        <w:trPr>
          <w:trHeight w:val="835"/>
        </w:trPr>
        <w:tc>
          <w:tcPr>
            <w:tcW w:w="567" w:type="dxa"/>
          </w:tcPr>
          <w:p w14:paraId="5629CAC6" w14:textId="49A35C80" w:rsidR="00A43EA9" w:rsidRDefault="00787A76" w:rsidP="00A43EA9">
            <w:pPr>
              <w:tabs>
                <w:tab w:val="center" w:pos="7938"/>
              </w:tabs>
              <w:spacing w:line="288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id-ID"/>
              </w:rPr>
              <w:t>2</w:t>
            </w:r>
            <w:r w:rsidR="00A43EA9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897" w:type="dxa"/>
          </w:tcPr>
          <w:p w14:paraId="1C55024C" w14:textId="6BBC7AD2" w:rsidR="00A43EA9" w:rsidRPr="007A37D8" w:rsidRDefault="00787A76" w:rsidP="00F26C55">
            <w:pPr>
              <w:tabs>
                <w:tab w:val="center" w:pos="7938"/>
              </w:tabs>
              <w:jc w:val="both"/>
              <w:rPr>
                <w:rFonts w:ascii="Arial" w:hAnsi="Arial" w:cs="Arial"/>
                <w:sz w:val="20"/>
                <w:szCs w:val="20"/>
                <w:lang w:val="id-ID"/>
              </w:rPr>
            </w:pPr>
            <w:r>
              <w:rPr>
                <w:rFonts w:ascii="Arial" w:hAnsi="Arial" w:cs="Arial"/>
                <w:sz w:val="20"/>
                <w:szCs w:val="20"/>
                <w:lang w:val="id-ID"/>
              </w:rPr>
              <w:t>Rifan Alamsyah</w:t>
            </w:r>
          </w:p>
        </w:tc>
        <w:tc>
          <w:tcPr>
            <w:tcW w:w="3736" w:type="dxa"/>
          </w:tcPr>
          <w:p w14:paraId="54E6690A" w14:textId="77777777" w:rsidR="00F6280C" w:rsidRDefault="00F6280C" w:rsidP="00F26C55">
            <w:pPr>
              <w:tabs>
                <w:tab w:val="center" w:pos="7938"/>
              </w:tabs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  <w:p w14:paraId="2658788E" w14:textId="77777777" w:rsidR="00F6280C" w:rsidRDefault="00F6280C" w:rsidP="00F26C55">
            <w:pPr>
              <w:tabs>
                <w:tab w:val="center" w:pos="7938"/>
              </w:tabs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  <w:p w14:paraId="2B15A3D9" w14:textId="77777777" w:rsidR="00F6280C" w:rsidRDefault="00F6280C" w:rsidP="00F26C55">
            <w:pPr>
              <w:tabs>
                <w:tab w:val="center" w:pos="7938"/>
              </w:tabs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  <w:p w14:paraId="783B8183" w14:textId="77777777" w:rsidR="00F6280C" w:rsidRDefault="00F6280C" w:rsidP="00F26C55">
            <w:pPr>
              <w:tabs>
                <w:tab w:val="center" w:pos="7938"/>
              </w:tabs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  <w:p w14:paraId="1DE47BF3" w14:textId="77777777" w:rsidR="00F6280C" w:rsidRDefault="00F6280C" w:rsidP="00F26C55">
            <w:pPr>
              <w:tabs>
                <w:tab w:val="center" w:pos="7938"/>
              </w:tabs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  <w:r>
              <w:rPr>
                <w:rFonts w:ascii="Arial" w:hAnsi="Arial" w:cs="Arial"/>
                <w:sz w:val="20"/>
                <w:szCs w:val="20"/>
                <w:lang w:val="id-ID"/>
              </w:rPr>
              <w:t>Materai 6000</w:t>
            </w:r>
          </w:p>
          <w:p w14:paraId="6173C868" w14:textId="77777777" w:rsidR="00F6280C" w:rsidRDefault="00F6280C" w:rsidP="00F26C55">
            <w:pPr>
              <w:tabs>
                <w:tab w:val="center" w:pos="7938"/>
              </w:tabs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  <w:p w14:paraId="31DC214A" w14:textId="77777777" w:rsidR="00F6280C" w:rsidRDefault="00F6280C" w:rsidP="00F26C55">
            <w:pPr>
              <w:tabs>
                <w:tab w:val="center" w:pos="7938"/>
              </w:tabs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  <w:p w14:paraId="452FD79C" w14:textId="77777777" w:rsidR="005D1537" w:rsidRDefault="005D1537" w:rsidP="0079670A">
            <w:pPr>
              <w:tabs>
                <w:tab w:val="center" w:pos="7938"/>
              </w:tabs>
              <w:jc w:val="center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  <w:p w14:paraId="0445D476" w14:textId="03FA2E15" w:rsidR="00F6280C" w:rsidRDefault="00F6280C" w:rsidP="00F26C55">
            <w:pPr>
              <w:tabs>
                <w:tab w:val="center" w:pos="7938"/>
              </w:tabs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716D3AA" w14:textId="1123DFF2" w:rsidR="00A43EA9" w:rsidRPr="00D5233F" w:rsidRDefault="00A43EA9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sectPr w:rsidR="00A43EA9" w:rsidRPr="00D5233F" w:rsidSect="00C46F24">
      <w:pgSz w:w="11907" w:h="16839" w:code="9"/>
      <w:pgMar w:top="851" w:right="851" w:bottom="567" w:left="851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1AD3B2" w14:textId="77777777" w:rsidR="00ED42E3" w:rsidRDefault="00ED42E3" w:rsidP="00500C40">
      <w:r>
        <w:separator/>
      </w:r>
    </w:p>
  </w:endnote>
  <w:endnote w:type="continuationSeparator" w:id="0">
    <w:p w14:paraId="1ABFCB5D" w14:textId="77777777" w:rsidR="00ED42E3" w:rsidRDefault="00ED42E3" w:rsidP="00500C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57E740" w14:textId="77777777" w:rsidR="00ED42E3" w:rsidRDefault="00ED42E3" w:rsidP="00500C40">
      <w:r>
        <w:separator/>
      </w:r>
    </w:p>
  </w:footnote>
  <w:footnote w:type="continuationSeparator" w:id="0">
    <w:p w14:paraId="6536F66F" w14:textId="77777777" w:rsidR="00ED42E3" w:rsidRDefault="00ED42E3" w:rsidP="00500C40">
      <w:r>
        <w:continuationSeparator/>
      </w:r>
    </w:p>
  </w:footnote>
  <w:footnote w:id="1">
    <w:p w14:paraId="5A428F83" w14:textId="779192B3" w:rsidR="00A43EA9" w:rsidRPr="00A43EA9" w:rsidRDefault="00A43EA9">
      <w:pPr>
        <w:pStyle w:val="FootnoteText"/>
        <w:rPr>
          <w:rFonts w:ascii="Arial Narrow" w:hAnsi="Arial Narrow"/>
          <w:lang w:val="en-ID"/>
        </w:rPr>
      </w:pPr>
      <w:r w:rsidRPr="00A43EA9">
        <w:rPr>
          <w:rStyle w:val="FootnoteReference"/>
          <w:rFonts w:ascii="Arial Narrow" w:hAnsi="Arial Narrow"/>
        </w:rPr>
        <w:footnoteRef/>
      </w:r>
      <w:r w:rsidRPr="00A43EA9">
        <w:rPr>
          <w:rFonts w:ascii="Arial Narrow" w:hAnsi="Arial Narrow"/>
        </w:rPr>
        <w:t xml:space="preserve"> </w:t>
      </w:r>
      <w:r w:rsidRPr="00A43EA9">
        <w:rPr>
          <w:rFonts w:ascii="Arial Narrow" w:hAnsi="Arial Narrow"/>
          <w:lang w:val="en-ID"/>
        </w:rPr>
        <w:t xml:space="preserve">Jika pemegang hak cipta lebih dari 1(satu), </w:t>
      </w:r>
      <w:r>
        <w:rPr>
          <w:rFonts w:ascii="Arial Narrow" w:hAnsi="Arial Narrow"/>
          <w:lang w:val="en-ID"/>
        </w:rPr>
        <w:t>gunakan halaman kedua untuk tanda tangan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684F10"/>
    <w:multiLevelType w:val="hybridMultilevel"/>
    <w:tmpl w:val="D200CAAE"/>
    <w:lvl w:ilvl="0" w:tplc="04090009">
      <w:start w:val="1"/>
      <w:numFmt w:val="bullet"/>
      <w:lvlText w:val=""/>
      <w:lvlJc w:val="left"/>
      <w:pPr>
        <w:ind w:left="21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1" w15:restartNumberingAfterBreak="0">
    <w:nsid w:val="20517C1D"/>
    <w:multiLevelType w:val="hybridMultilevel"/>
    <w:tmpl w:val="798E97C2"/>
    <w:lvl w:ilvl="0" w:tplc="04090009">
      <w:start w:val="1"/>
      <w:numFmt w:val="bullet"/>
      <w:lvlText w:val=""/>
      <w:lvlJc w:val="left"/>
      <w:pPr>
        <w:ind w:left="14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20C67BB6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3" w15:restartNumberingAfterBreak="0">
    <w:nsid w:val="22C178C2"/>
    <w:multiLevelType w:val="hybridMultilevel"/>
    <w:tmpl w:val="FA88E3BC"/>
    <w:lvl w:ilvl="0" w:tplc="04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" w15:restartNumberingAfterBreak="0">
    <w:nsid w:val="2AF831B2"/>
    <w:multiLevelType w:val="hybridMultilevel"/>
    <w:tmpl w:val="4DC0100E"/>
    <w:lvl w:ilvl="0" w:tplc="41223A1A">
      <w:start w:val="1"/>
      <w:numFmt w:val="bullet"/>
      <w:lvlText w:val=""/>
      <w:lvlJc w:val="left"/>
      <w:pPr>
        <w:ind w:left="21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5" w15:restartNumberingAfterBreak="0">
    <w:nsid w:val="45650458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7CD34B9"/>
    <w:multiLevelType w:val="hybridMultilevel"/>
    <w:tmpl w:val="119AB2C0"/>
    <w:lvl w:ilvl="0" w:tplc="7414A8EC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color w:val="auto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50520F2D"/>
    <w:multiLevelType w:val="hybridMultilevel"/>
    <w:tmpl w:val="BA18BD22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9A30A12"/>
    <w:multiLevelType w:val="hybridMultilevel"/>
    <w:tmpl w:val="1196F592"/>
    <w:lvl w:ilvl="0" w:tplc="04090005">
      <w:start w:val="1"/>
      <w:numFmt w:val="bullet"/>
      <w:lvlText w:val=""/>
      <w:lvlJc w:val="left"/>
      <w:pPr>
        <w:ind w:left="9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4"/>
  </w:num>
  <w:num w:numId="8">
    <w:abstractNumId w:val="3"/>
  </w:num>
  <w:num w:numId="9">
    <w:abstractNumId w:val="8"/>
  </w:num>
  <w:num w:numId="10">
    <w:abstractNumId w:val="7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284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LcwNrM0MzIysDRU0lEKTi0uzszPAymwqAUAHXrp9SwAAAA="/>
  </w:docVars>
  <w:rsids>
    <w:rsidRoot w:val="00CD7378"/>
    <w:rsid w:val="00002A00"/>
    <w:rsid w:val="0001403B"/>
    <w:rsid w:val="000656F5"/>
    <w:rsid w:val="00067498"/>
    <w:rsid w:val="00080867"/>
    <w:rsid w:val="0008706A"/>
    <w:rsid w:val="00091BD0"/>
    <w:rsid w:val="000A69CF"/>
    <w:rsid w:val="000F1246"/>
    <w:rsid w:val="00101AFF"/>
    <w:rsid w:val="00121741"/>
    <w:rsid w:val="00121AF1"/>
    <w:rsid w:val="001376B6"/>
    <w:rsid w:val="001B6950"/>
    <w:rsid w:val="001B732C"/>
    <w:rsid w:val="001E7DE7"/>
    <w:rsid w:val="00213080"/>
    <w:rsid w:val="00217911"/>
    <w:rsid w:val="002378A0"/>
    <w:rsid w:val="0024380E"/>
    <w:rsid w:val="002555B7"/>
    <w:rsid w:val="00264F69"/>
    <w:rsid w:val="00273033"/>
    <w:rsid w:val="00284A0F"/>
    <w:rsid w:val="00287461"/>
    <w:rsid w:val="00291DBE"/>
    <w:rsid w:val="002A5448"/>
    <w:rsid w:val="002B2C4B"/>
    <w:rsid w:val="002B61B9"/>
    <w:rsid w:val="002C02A7"/>
    <w:rsid w:val="002E743F"/>
    <w:rsid w:val="002F5B42"/>
    <w:rsid w:val="00302A33"/>
    <w:rsid w:val="00313DF2"/>
    <w:rsid w:val="00321779"/>
    <w:rsid w:val="0033712D"/>
    <w:rsid w:val="00376BAF"/>
    <w:rsid w:val="003C5232"/>
    <w:rsid w:val="003E6D6B"/>
    <w:rsid w:val="003F3497"/>
    <w:rsid w:val="00410C91"/>
    <w:rsid w:val="00432847"/>
    <w:rsid w:val="0046056C"/>
    <w:rsid w:val="004A0B52"/>
    <w:rsid w:val="004F3A32"/>
    <w:rsid w:val="004F67E3"/>
    <w:rsid w:val="00500C40"/>
    <w:rsid w:val="00533D9D"/>
    <w:rsid w:val="0058055B"/>
    <w:rsid w:val="00591B1F"/>
    <w:rsid w:val="00593E68"/>
    <w:rsid w:val="005A6E68"/>
    <w:rsid w:val="005D1537"/>
    <w:rsid w:val="006072A4"/>
    <w:rsid w:val="006427E4"/>
    <w:rsid w:val="00654127"/>
    <w:rsid w:val="00665A0D"/>
    <w:rsid w:val="00697BF1"/>
    <w:rsid w:val="007038CE"/>
    <w:rsid w:val="0070656D"/>
    <w:rsid w:val="00723FAA"/>
    <w:rsid w:val="00765CEB"/>
    <w:rsid w:val="00787A76"/>
    <w:rsid w:val="0079670A"/>
    <w:rsid w:val="007A37D8"/>
    <w:rsid w:val="007A716F"/>
    <w:rsid w:val="007F7976"/>
    <w:rsid w:val="00800B42"/>
    <w:rsid w:val="00802A2F"/>
    <w:rsid w:val="0086538D"/>
    <w:rsid w:val="008D7BAC"/>
    <w:rsid w:val="008E16F3"/>
    <w:rsid w:val="00997B10"/>
    <w:rsid w:val="00A43EA9"/>
    <w:rsid w:val="00A70422"/>
    <w:rsid w:val="00A72B72"/>
    <w:rsid w:val="00A85602"/>
    <w:rsid w:val="00AA1155"/>
    <w:rsid w:val="00AA5865"/>
    <w:rsid w:val="00AB693D"/>
    <w:rsid w:val="00AF154F"/>
    <w:rsid w:val="00B61D0D"/>
    <w:rsid w:val="00B64FED"/>
    <w:rsid w:val="00C25EF8"/>
    <w:rsid w:val="00C32FD7"/>
    <w:rsid w:val="00C46F24"/>
    <w:rsid w:val="00CC2D80"/>
    <w:rsid w:val="00CD7378"/>
    <w:rsid w:val="00D5233F"/>
    <w:rsid w:val="00D83A44"/>
    <w:rsid w:val="00DD38DA"/>
    <w:rsid w:val="00DD5D11"/>
    <w:rsid w:val="00DE60AA"/>
    <w:rsid w:val="00E02066"/>
    <w:rsid w:val="00E17D07"/>
    <w:rsid w:val="00E32A18"/>
    <w:rsid w:val="00E35182"/>
    <w:rsid w:val="00E573BA"/>
    <w:rsid w:val="00E85C42"/>
    <w:rsid w:val="00EB33EB"/>
    <w:rsid w:val="00ED42E3"/>
    <w:rsid w:val="00F01874"/>
    <w:rsid w:val="00F26C55"/>
    <w:rsid w:val="00F40CD6"/>
    <w:rsid w:val="00F5055A"/>
    <w:rsid w:val="00F6280C"/>
    <w:rsid w:val="00FA6F89"/>
    <w:rsid w:val="00FD6179"/>
    <w:rsid w:val="00FF3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88B175"/>
  <w15:docId w15:val="{A8F5ECBF-AEEE-4F8E-A2C0-2D13F026C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eastAsiaTheme="minorEastAsia"/>
      <w:b/>
      <w:bCs/>
      <w:sz w:val="28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2C02A7"/>
    <w:pPr>
      <w:ind w:left="720"/>
      <w:contextualSpacing/>
    </w:pPr>
  </w:style>
  <w:style w:type="table" w:styleId="TableGrid">
    <w:name w:val="Table Grid"/>
    <w:basedOn w:val="TableNormal"/>
    <w:rsid w:val="001E7D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500C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00C40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500C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00C40"/>
    <w:rPr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A43EA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A43EA9"/>
  </w:style>
  <w:style w:type="character" w:styleId="FootnoteReference">
    <w:name w:val="footnote reference"/>
    <w:basedOn w:val="DefaultParagraphFont"/>
    <w:semiHidden/>
    <w:unhideWhenUsed/>
    <w:rsid w:val="00A43EA9"/>
    <w:rPr>
      <w:vertAlign w:val="superscript"/>
    </w:rPr>
  </w:style>
  <w:style w:type="paragraph" w:styleId="BalloonText">
    <w:name w:val="Balloon Text"/>
    <w:basedOn w:val="Normal"/>
    <w:link w:val="BalloonTextChar"/>
    <w:semiHidden/>
    <w:unhideWhenUsed/>
    <w:rsid w:val="00997B1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97B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VancouverEmbellish.XSL" StyleName="VancouverEmbellish" Version="1"/>
</file>

<file path=customXml/itemProps1.xml><?xml version="1.0" encoding="utf-8"?>
<ds:datastoreItem xmlns:ds="http://schemas.openxmlformats.org/officeDocument/2006/customXml" ds:itemID="{DF077956-3952-44D1-9E42-212F7532B2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52</Words>
  <Characters>258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Rifan Alamsyah</cp:lastModifiedBy>
  <cp:revision>7</cp:revision>
  <cp:lastPrinted>2018-11-13T01:42:00Z</cp:lastPrinted>
  <dcterms:created xsi:type="dcterms:W3CDTF">2020-09-17T02:24:00Z</dcterms:created>
  <dcterms:modified xsi:type="dcterms:W3CDTF">2020-09-27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